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62A1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4A4E3D" w14:textId="3764EF6C" w:rsidR="002258C5" w:rsidRPr="00703B29" w:rsidRDefault="00166620" w:rsidP="00BE77E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BE77E4" w:rsidRPr="00BE77E4">
        <w:rPr>
          <w:rFonts w:cs="Arial"/>
          <w:sz w:val="20"/>
        </w:rPr>
        <w:t xml:space="preserve"> low resolution 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EC6744">
        <w:rPr>
          <w:rFonts w:cs="Arial"/>
          <w:sz w:val="20"/>
        </w:rPr>
        <w:t>7</w:t>
      </w:r>
      <w:r w:rsidR="004E3BCF">
        <w:rPr>
          <w:rFonts w:cs="Arial"/>
          <w:sz w:val="20"/>
        </w:rPr>
        <w:t>N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AB1582">
        <w:rPr>
          <w:rFonts w:cs="Arial"/>
          <w:sz w:val="20"/>
        </w:rPr>
        <w:t>2</w:t>
      </w:r>
      <w:r w:rsidR="00EC6744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DA0879">
        <w:rPr>
          <w:rFonts w:cs="Arial"/>
          <w:sz w:val="20"/>
        </w:rPr>
        <w:t>0</w:t>
      </w:r>
      <w:r w:rsidR="00EC6744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53A83A5F" w14:textId="77777777" w:rsidR="00DF5C0E" w:rsidRDefault="00DF5C0E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0"/>
        </w:rPr>
      </w:pPr>
    </w:p>
    <w:p w14:paraId="77D441E6" w14:textId="77777777" w:rsidR="00BD04A7" w:rsidRPr="00C2519C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C2519C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C2519C">
        <w:rPr>
          <w:rFonts w:cs="Arial"/>
          <w:sz w:val="20"/>
          <w:lang w:val="es-ES"/>
        </w:rPr>
        <w:t>(</w:t>
      </w:r>
      <w:r w:rsidR="00F867C3" w:rsidRPr="00C2519C">
        <w:rPr>
          <w:rFonts w:cs="Arial"/>
          <w:sz w:val="20"/>
          <w:lang w:val="es-ES"/>
        </w:rPr>
        <w:t>101.601</w:t>
      </w:r>
      <w:r w:rsidR="00166620" w:rsidRPr="00C2519C">
        <w:rPr>
          <w:rFonts w:cs="Arial"/>
          <w:sz w:val="20"/>
          <w:lang w:val="es-ES"/>
        </w:rPr>
        <w:t>-24</w:t>
      </w:r>
      <w:r w:rsidRPr="00C2519C">
        <w:rPr>
          <w:rFonts w:cs="Arial"/>
          <w:sz w:val="20"/>
          <w:lang w:val="es-ES"/>
        </w:rPr>
        <w:t>/12,</w:t>
      </w:r>
      <w:r w:rsidR="00255BDD" w:rsidRPr="00C2519C">
        <w:rPr>
          <w:rFonts w:cs="Arial"/>
          <w:sz w:val="20"/>
          <w:lang w:val="es-ES"/>
        </w:rPr>
        <w:t xml:space="preserve"> </w:t>
      </w:r>
      <w:r w:rsidRPr="00C2519C">
        <w:rPr>
          <w:rFonts w:cs="Arial"/>
          <w:sz w:val="20"/>
          <w:lang w:val="es-ES"/>
        </w:rPr>
        <w:t>-</w:t>
      </w:r>
      <w:r w:rsidR="00166620" w:rsidRPr="00C2519C">
        <w:rPr>
          <w:rFonts w:cs="Arial"/>
          <w:sz w:val="20"/>
          <w:lang w:val="es-ES"/>
        </w:rPr>
        <w:t>24</w:t>
      </w:r>
      <w:r w:rsidRPr="00C2519C">
        <w:rPr>
          <w:rFonts w:cs="Arial"/>
          <w:sz w:val="20"/>
          <w:lang w:val="es-ES"/>
        </w:rPr>
        <w:t>u/12u)</w:t>
      </w:r>
    </w:p>
    <w:p w14:paraId="24F10A45" w14:textId="77777777" w:rsidR="00AF1C2B" w:rsidRPr="00883FBC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883FBC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>:____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E23BA54" w14:textId="77777777" w:rsidR="00AF1C2B" w:rsidRPr="00883FBC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883FBC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 xml:space="preserve"> ID: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BB00A5F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B8AC0E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516D79F" w14:textId="77777777" w:rsidR="00BD04A7" w:rsidRPr="001C202F" w:rsidRDefault="009701E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85AE512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212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0EE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E083A9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027D1A6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A28C53" w14:textId="77777777" w:rsidR="006A403C" w:rsidRPr="00E44F7D" w:rsidRDefault="006A403C" w:rsidP="006A403C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255BDD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 w:rsidR="00255BDD" w:rsidRPr="00E02BAB">
        <w:rPr>
          <w:i/>
          <w:sz w:val="18"/>
          <w:szCs w:val="18"/>
        </w:rPr>
        <w:t>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0EDF66B" w14:textId="77777777" w:rsidR="006A403C" w:rsidRDefault="006A403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413136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CF54D3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ADD6DF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F5E4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357E8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A403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E781C5B" w14:textId="3BAB1D50" w:rsidR="00BD04A7" w:rsidRDefault="009B315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B3151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0824C338" wp14:editId="56E96942">
            <wp:simplePos x="0" y="0"/>
            <wp:positionH relativeFrom="column">
              <wp:posOffset>3479</wp:posOffset>
            </wp:positionH>
            <wp:positionV relativeFrom="paragraph">
              <wp:posOffset>469</wp:posOffset>
            </wp:positionV>
            <wp:extent cx="6480810" cy="124079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10E4" w:rsidRPr="00BC0D9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AD77DAA" wp14:editId="396AD488">
            <wp:simplePos x="0" y="0"/>
            <wp:positionH relativeFrom="margin">
              <wp:align>left</wp:align>
            </wp:positionH>
            <wp:positionV relativeFrom="paragraph">
              <wp:posOffset>1329441</wp:posOffset>
            </wp:positionV>
            <wp:extent cx="2480310" cy="1109345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67" cy="111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B75" w:rsidRPr="00204B75">
        <w:t xml:space="preserve"> </w:t>
      </w:r>
    </w:p>
    <w:p w14:paraId="50E499FC" w14:textId="4CCE5B4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F44AF6" w14:textId="70CD7CDF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CA737" w14:textId="4A59985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7DFE3" w14:textId="2C4D2B76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511DC" w14:textId="4055B16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7AEB47" w14:textId="09EC017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0F223" w14:textId="065B1032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75FF8E" w14:textId="21341B68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D9D86D" w14:textId="40E0229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50D8E3" w14:textId="57115971" w:rsidR="00132D21" w:rsidRDefault="00132D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58A215" w14:textId="2700C66D" w:rsidR="00253065" w:rsidRPr="00253065" w:rsidRDefault="002530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09D7015" w14:textId="26B77C6A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2E19386" w14:textId="6AD1055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2E53081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D82A0D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7628D50" w14:textId="77777777" w:rsidR="006479D6" w:rsidRDefault="006479D6" w:rsidP="00712CCE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D40B1C" w14:textId="77777777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3BAEADE" w14:textId="62E6D631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D11B3E" w14:textId="77777777" w:rsidR="003201D4" w:rsidRPr="003F6644" w:rsidRDefault="003201D4" w:rsidP="005F55E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sz w:val="18"/>
          <w:szCs w:val="18"/>
        </w:rPr>
      </w:pPr>
    </w:p>
    <w:p w14:paraId="47F47C1D" w14:textId="2A54D6F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 will for most C*02 alleles give rise to two specific PCR fragments.</w:t>
      </w:r>
    </w:p>
    <w:p w14:paraId="094A4472" w14:textId="13C74F8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4 will for most C*03 alleles give rise to two specific PCR fragments.</w:t>
      </w:r>
    </w:p>
    <w:p w14:paraId="01309013" w14:textId="604264FA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7 will for most C*05 alleles give rise to two specific PCR fragments.</w:t>
      </w:r>
    </w:p>
    <w:p w14:paraId="3F13E765" w14:textId="6E28A57B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9 will for most C*07 alleles give rise to two specific PCR fragments.</w:t>
      </w:r>
    </w:p>
    <w:p w14:paraId="79A0D3E6" w14:textId="286157A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0 will for most C*08 alleles give rise to multiple specific PCR fragments.</w:t>
      </w:r>
    </w:p>
    <w:p w14:paraId="29EE0B6D" w14:textId="396C277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2 will for most C*12 alleles give rise to two specific PCR fragments.</w:t>
      </w:r>
    </w:p>
    <w:p w14:paraId="2C392B97" w14:textId="6292669E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7 will for most C*15 alleles give rise to two specific PCR fragments.</w:t>
      </w:r>
    </w:p>
    <w:p w14:paraId="284A1547" w14:textId="7BE685D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5 will for most C*04 alleles give rise to two specific PCR fragments.</w:t>
      </w:r>
    </w:p>
    <w:p w14:paraId="3D1EFAF7" w14:textId="3D5C8AA4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688EBC15" w14:textId="7A84F80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8, 12, 13, 19 and 30 may have tendencies of unspecific amplifications.</w:t>
      </w:r>
    </w:p>
    <w:p w14:paraId="46D2501D" w14:textId="5782404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2, 15, 16, 18, 20, 25, 28 and 30 have a tendency to giving rise to primer oligomer formation.</w:t>
      </w:r>
    </w:p>
    <w:p w14:paraId="0D584440" w14:textId="6CEF0623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3, 6, 10 and 26 may give rise to a lower yield of HLA-specific PCR product than the other HLA-C low primer mixes.</w:t>
      </w:r>
    </w:p>
    <w:p w14:paraId="0E3F0B51" w14:textId="5EF33F69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4 might faintly amplify most C*01 and the C*14 alleles.</w:t>
      </w:r>
    </w:p>
    <w:p w14:paraId="23A1E184" w14:textId="589F1148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2 might generate a false band of about 500 base pairs. This band should be disregarded when interpreting HLA-C low resolution </w:t>
      </w:r>
      <w:proofErr w:type="spellStart"/>
      <w:r w:rsidRPr="003A4120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3A4120">
        <w:rPr>
          <w:rFonts w:ascii="Arial" w:hAnsi="Arial"/>
          <w:spacing w:val="-2"/>
          <w:sz w:val="18"/>
          <w:szCs w:val="18"/>
        </w:rPr>
        <w:t>.</w:t>
      </w:r>
    </w:p>
    <w:p w14:paraId="14555C8C" w14:textId="2CF02452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In primer mix 22 the positive control band may be weaker than for other HLA-C low resolution primer mixes.</w:t>
      </w:r>
    </w:p>
    <w:p w14:paraId="40C0691F" w14:textId="1C797A18" w:rsidR="00833B6D" w:rsidRPr="00833B6D" w:rsidRDefault="003A4120" w:rsidP="003A4120">
      <w:pPr>
        <w:ind w:left="426"/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8DAFCA" w14:textId="77777777" w:rsidR="00A84A4D" w:rsidRPr="00C7634B" w:rsidRDefault="00A84A4D" w:rsidP="00C7634B">
      <w:pPr>
        <w:tabs>
          <w:tab w:val="left" w:pos="-900"/>
          <w:tab w:val="left" w:pos="3581"/>
        </w:tabs>
        <w:suppressAutoHyphens/>
        <w:ind w:right="-962"/>
        <w:jc w:val="both"/>
      </w:pPr>
    </w:p>
    <w:p w14:paraId="469DB6F1" w14:textId="77777777" w:rsidR="00F740D3" w:rsidRDefault="00F740D3" w:rsidP="00F740D3">
      <w:pPr>
        <w:tabs>
          <w:tab w:val="left" w:pos="-900"/>
          <w:tab w:val="left" w:pos="2066"/>
        </w:tabs>
        <w:suppressAutoHyphens/>
        <w:ind w:right="-1"/>
        <w:jc w:val="both"/>
      </w:pPr>
    </w:p>
    <w:p w14:paraId="2BAA2E47" w14:textId="77777777" w:rsidR="00EC6744" w:rsidRDefault="00926E18" w:rsidP="00712CCE">
      <w:pPr>
        <w:ind w:right="-143"/>
        <w:jc w:val="both"/>
        <w:rPr>
          <w:noProof/>
        </w:rPr>
      </w:pPr>
      <w:r>
        <w:rPr>
          <w:sz w:val="18"/>
          <w:szCs w:val="18"/>
        </w:rPr>
        <w:br w:type="page"/>
      </w:r>
    </w:p>
    <w:p w14:paraId="2E063D11" w14:textId="4D56785F" w:rsidR="00EC6744" w:rsidRDefault="00EC6744" w:rsidP="00712CCE">
      <w:pPr>
        <w:ind w:right="-143"/>
        <w:jc w:val="both"/>
        <w:rPr>
          <w:noProof/>
        </w:rPr>
      </w:pPr>
    </w:p>
    <w:p w14:paraId="796AC19D" w14:textId="52BF0547" w:rsidR="00EC6744" w:rsidRDefault="00A07B14" w:rsidP="00712CCE">
      <w:pPr>
        <w:ind w:right="-143"/>
        <w:jc w:val="both"/>
        <w:rPr>
          <w:noProof/>
        </w:rPr>
      </w:pPr>
      <w:r w:rsidRPr="00A07B14">
        <w:rPr>
          <w:noProof/>
        </w:rPr>
        <w:drawing>
          <wp:anchor distT="0" distB="0" distL="114300" distR="114300" simplePos="0" relativeHeight="251710464" behindDoc="0" locked="0" layoutInCell="1" allowOverlap="1" wp14:anchorId="7B06DF78" wp14:editId="5DAE726D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6390000" cy="7995600"/>
            <wp:effectExtent l="0" t="0" r="0" b="571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9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FB15B" w14:textId="42327CDD" w:rsidR="00EC6744" w:rsidRDefault="005E5C39" w:rsidP="00712CCE">
      <w:pPr>
        <w:ind w:right="-143"/>
        <w:jc w:val="both"/>
        <w:rPr>
          <w:noProof/>
        </w:rPr>
      </w:pPr>
      <w:r w:rsidRPr="005E5C39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66178C1D" wp14:editId="28AE15BF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7232400"/>
            <wp:effectExtent l="0" t="0" r="0" b="698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2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301105" w14:textId="77777777" w:rsidR="00EC6744" w:rsidRDefault="00EC6744" w:rsidP="00712CCE">
      <w:pPr>
        <w:ind w:right="-143"/>
        <w:jc w:val="both"/>
        <w:rPr>
          <w:noProof/>
        </w:rPr>
      </w:pPr>
    </w:p>
    <w:p w14:paraId="05ADA435" w14:textId="77777777" w:rsidR="00EC6744" w:rsidRDefault="00EC6744" w:rsidP="00712CCE">
      <w:pPr>
        <w:ind w:right="-143"/>
        <w:jc w:val="both"/>
        <w:rPr>
          <w:noProof/>
        </w:rPr>
      </w:pPr>
    </w:p>
    <w:p w14:paraId="0672A3B6" w14:textId="77777777" w:rsidR="00EC6744" w:rsidRDefault="00EC6744" w:rsidP="00712CCE">
      <w:pPr>
        <w:ind w:right="-143"/>
        <w:jc w:val="both"/>
        <w:rPr>
          <w:noProof/>
        </w:rPr>
      </w:pPr>
    </w:p>
    <w:p w14:paraId="379901A6" w14:textId="77777777" w:rsidR="00EC6744" w:rsidRDefault="00EC6744" w:rsidP="00712CCE">
      <w:pPr>
        <w:ind w:right="-143"/>
        <w:jc w:val="both"/>
        <w:rPr>
          <w:noProof/>
        </w:rPr>
      </w:pPr>
    </w:p>
    <w:p w14:paraId="6D1F39AA" w14:textId="77777777" w:rsidR="00EC6744" w:rsidRDefault="00EC6744" w:rsidP="00712CCE">
      <w:pPr>
        <w:ind w:right="-143"/>
        <w:jc w:val="both"/>
        <w:rPr>
          <w:noProof/>
        </w:rPr>
      </w:pPr>
    </w:p>
    <w:p w14:paraId="6B92D4F6" w14:textId="77777777" w:rsidR="00EC6744" w:rsidRDefault="00EC6744" w:rsidP="00712CCE">
      <w:pPr>
        <w:ind w:right="-143"/>
        <w:jc w:val="both"/>
        <w:rPr>
          <w:noProof/>
        </w:rPr>
      </w:pPr>
    </w:p>
    <w:p w14:paraId="6B5ED545" w14:textId="3D14C047" w:rsidR="00EC6744" w:rsidRDefault="00F6385F" w:rsidP="00712CCE">
      <w:pPr>
        <w:ind w:right="-143"/>
        <w:jc w:val="both"/>
        <w:rPr>
          <w:noProof/>
        </w:rPr>
      </w:pPr>
      <w:r w:rsidRPr="00F6385F"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26EF9D69" wp14:editId="1C32830E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84096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4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57E4A" w14:textId="62A67AF2" w:rsidR="00EC6744" w:rsidRDefault="008B58FF" w:rsidP="00712CCE">
      <w:pPr>
        <w:ind w:right="-143"/>
        <w:jc w:val="both"/>
        <w:rPr>
          <w:noProof/>
        </w:rPr>
      </w:pPr>
      <w:r w:rsidRPr="008B58FF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0E997B6B" wp14:editId="3D330F32">
            <wp:simplePos x="0" y="0"/>
            <wp:positionH relativeFrom="column">
              <wp:posOffset>3009</wp:posOffset>
            </wp:positionH>
            <wp:positionV relativeFrom="paragraph">
              <wp:posOffset>179070</wp:posOffset>
            </wp:positionV>
            <wp:extent cx="6390000" cy="82764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2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7A3D99" w14:textId="7288065B" w:rsidR="00EC6744" w:rsidRDefault="00F667C4" w:rsidP="00712CCE">
      <w:pPr>
        <w:ind w:right="-143"/>
        <w:jc w:val="both"/>
        <w:rPr>
          <w:noProof/>
        </w:rPr>
      </w:pPr>
      <w:r w:rsidRPr="00F667C4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29424797" wp14:editId="4348F17E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8492400"/>
            <wp:effectExtent l="0" t="0" r="0" b="444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4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C56D15" w14:textId="687643EC" w:rsidR="00EC6744" w:rsidRDefault="00F667C4" w:rsidP="00712CCE">
      <w:pPr>
        <w:ind w:right="-143"/>
        <w:jc w:val="both"/>
        <w:rPr>
          <w:noProof/>
        </w:rPr>
      </w:pPr>
      <w:r w:rsidRPr="00F667C4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5CD1BF38" wp14:editId="64E64F95">
            <wp:simplePos x="0" y="0"/>
            <wp:positionH relativeFrom="column">
              <wp:posOffset>3009</wp:posOffset>
            </wp:positionH>
            <wp:positionV relativeFrom="paragraph">
              <wp:posOffset>179070</wp:posOffset>
            </wp:positionV>
            <wp:extent cx="6390000" cy="83088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3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9A1607" w14:textId="31C7CBB0" w:rsidR="00EC6744" w:rsidRDefault="00FA7E8A" w:rsidP="00712CCE">
      <w:pPr>
        <w:ind w:right="-143"/>
        <w:jc w:val="both"/>
        <w:rPr>
          <w:noProof/>
        </w:rPr>
      </w:pPr>
      <w:r w:rsidRPr="00FA7E8A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EDDED75" wp14:editId="0D920CEF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7974000"/>
            <wp:effectExtent l="0" t="0" r="0" b="8255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9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0A11DB" w14:textId="77777777" w:rsidR="00EC6744" w:rsidRDefault="00EC6744" w:rsidP="00712CCE">
      <w:pPr>
        <w:ind w:right="-143"/>
        <w:jc w:val="both"/>
        <w:rPr>
          <w:noProof/>
        </w:rPr>
      </w:pPr>
    </w:p>
    <w:p w14:paraId="6EFA04B3" w14:textId="77777777" w:rsidR="00EC6744" w:rsidRDefault="00EC6744" w:rsidP="00712CCE">
      <w:pPr>
        <w:ind w:right="-143"/>
        <w:jc w:val="both"/>
        <w:rPr>
          <w:noProof/>
        </w:rPr>
      </w:pPr>
    </w:p>
    <w:p w14:paraId="14AA9990" w14:textId="3AF6D314" w:rsidR="00EC6744" w:rsidRDefault="00DD0378" w:rsidP="00712CCE">
      <w:pPr>
        <w:ind w:right="-143"/>
        <w:jc w:val="both"/>
        <w:rPr>
          <w:noProof/>
        </w:rPr>
      </w:pPr>
      <w:r w:rsidRPr="00DD0378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60C35908" wp14:editId="01614B2E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7783200"/>
            <wp:effectExtent l="0" t="0" r="0" b="8255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7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01E3C" w14:textId="08934429" w:rsidR="00DE758A" w:rsidRDefault="00926E18" w:rsidP="00712CCE">
      <w:pPr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D149FBD" w14:textId="0954BC24" w:rsidR="00DE758A" w:rsidRDefault="00DE758A" w:rsidP="00DE758A">
      <w:pPr>
        <w:tabs>
          <w:tab w:val="left" w:pos="1617"/>
        </w:tabs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</w:p>
    <w:p w14:paraId="57D329C0" w14:textId="671C051C" w:rsidR="00A10E07" w:rsidRDefault="00AB5943" w:rsidP="00712CCE">
      <w:pPr>
        <w:ind w:right="-143"/>
        <w:jc w:val="both"/>
        <w:rPr>
          <w:sz w:val="18"/>
          <w:szCs w:val="18"/>
        </w:rPr>
      </w:pPr>
      <w:r w:rsidRPr="00AB5943">
        <w:rPr>
          <w:noProof/>
        </w:rPr>
        <w:drawing>
          <wp:anchor distT="0" distB="0" distL="114300" distR="114300" simplePos="0" relativeHeight="251718656" behindDoc="0" locked="0" layoutInCell="1" allowOverlap="1" wp14:anchorId="6004BFBE" wp14:editId="0DE698AA">
            <wp:simplePos x="0" y="0"/>
            <wp:positionH relativeFrom="column">
              <wp:posOffset>3009</wp:posOffset>
            </wp:positionH>
            <wp:positionV relativeFrom="paragraph">
              <wp:posOffset>-83</wp:posOffset>
            </wp:positionV>
            <wp:extent cx="6390000" cy="7570800"/>
            <wp:effectExtent l="0" t="0" r="0" b="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5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0FB7D" w14:textId="560DF457" w:rsidR="00712CCE" w:rsidRDefault="00926E18" w:rsidP="00712CCE">
      <w:pPr>
        <w:ind w:right="-143"/>
        <w:jc w:val="both"/>
        <w:rPr>
          <w:sz w:val="18"/>
          <w:szCs w:val="18"/>
        </w:rPr>
      </w:pPr>
      <w:r w:rsidRPr="00A10E07">
        <w:rPr>
          <w:sz w:val="18"/>
          <w:szCs w:val="18"/>
        </w:rPr>
        <w:br w:type="page"/>
      </w:r>
      <w:r w:rsidR="001412FA" w:rsidRPr="001412FA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1AAAFD03" wp14:editId="7C5BAF58">
            <wp:simplePos x="0" y="0"/>
            <wp:positionH relativeFrom="column">
              <wp:posOffset>3009</wp:posOffset>
            </wp:positionH>
            <wp:positionV relativeFrom="paragraph">
              <wp:posOffset>0</wp:posOffset>
            </wp:positionV>
            <wp:extent cx="6390000" cy="7840800"/>
            <wp:effectExtent l="0" t="0" r="0" b="8255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8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18"/>
          <w:szCs w:val="18"/>
        </w:rPr>
        <w:br w:type="page"/>
      </w:r>
    </w:p>
    <w:p w14:paraId="16FCBE8F" w14:textId="16A5C051" w:rsidR="00473333" w:rsidRDefault="008530C5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530C5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28F52695" wp14:editId="67B107D7">
            <wp:simplePos x="0" y="0"/>
            <wp:positionH relativeFrom="column">
              <wp:posOffset>-2540</wp:posOffset>
            </wp:positionH>
            <wp:positionV relativeFrom="paragraph">
              <wp:posOffset>3810</wp:posOffset>
            </wp:positionV>
            <wp:extent cx="6390000" cy="7959600"/>
            <wp:effectExtent l="0" t="0" r="0" b="381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9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25168" w14:textId="3E1D8637" w:rsidR="00EA2857" w:rsidRDefault="00EA2857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DB2CEAA" w14:textId="1FAF0BB4" w:rsidR="00EA2857" w:rsidRDefault="00EA2857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60B7DC" w14:textId="2E7A20A1" w:rsidR="00EA2857" w:rsidRDefault="00EA2857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B376252" w14:textId="0BF72933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66CAB1" w14:textId="693D4F27" w:rsidR="008E0D7E" w:rsidRDefault="008E0D7E" w:rsidP="00215C53">
      <w:pPr>
        <w:ind w:right="-1" w:firstLine="72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766361" w14:textId="2E9AB1D9" w:rsidR="004E12DA" w:rsidRPr="00712CCE" w:rsidRDefault="004E12DA" w:rsidP="006B526F">
      <w:pPr>
        <w:ind w:right="-1"/>
        <w:jc w:val="both"/>
        <w:rPr>
          <w:rFonts w:ascii="Arial" w:hAnsi="Arial" w:cs="Arial"/>
          <w:sz w:val="18"/>
          <w:szCs w:val="18"/>
        </w:rPr>
      </w:pPr>
      <w:r w:rsidRPr="00712CCE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712CCE">
        <w:rPr>
          <w:rFonts w:ascii="Arial" w:hAnsi="Arial" w:cs="Arial"/>
          <w:spacing w:val="-3"/>
          <w:sz w:val="18"/>
          <w:szCs w:val="18"/>
        </w:rPr>
        <w:t>HLA-C alleles list</w:t>
      </w:r>
      <w:r w:rsidR="00742FF8">
        <w:rPr>
          <w:rFonts w:ascii="Arial" w:hAnsi="Arial" w:cs="Arial"/>
          <w:spacing w:val="-3"/>
          <w:sz w:val="18"/>
          <w:szCs w:val="18"/>
        </w:rPr>
        <w:t xml:space="preserve">ed on the </w:t>
      </w:r>
      <w:r w:rsidR="00BB6C42">
        <w:rPr>
          <w:rFonts w:ascii="Arial" w:hAnsi="Arial" w:cs="Arial"/>
          <w:spacing w:val="-3"/>
          <w:sz w:val="18"/>
          <w:szCs w:val="18"/>
        </w:rPr>
        <w:t>IMGT/HLA web page 20</w:t>
      </w:r>
      <w:r w:rsidR="00CD7B22">
        <w:rPr>
          <w:rFonts w:ascii="Arial" w:hAnsi="Arial" w:cs="Arial"/>
          <w:spacing w:val="-3"/>
          <w:sz w:val="18"/>
          <w:szCs w:val="18"/>
        </w:rPr>
        <w:t>2</w:t>
      </w:r>
      <w:r w:rsidR="00FB2D32">
        <w:rPr>
          <w:rFonts w:ascii="Arial" w:hAnsi="Arial" w:cs="Arial"/>
          <w:spacing w:val="-3"/>
          <w:sz w:val="18"/>
          <w:szCs w:val="18"/>
        </w:rPr>
        <w:t>2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B2D32">
        <w:rPr>
          <w:rFonts w:ascii="Arial" w:hAnsi="Arial" w:cs="Arial"/>
          <w:spacing w:val="-3"/>
          <w:sz w:val="18"/>
          <w:szCs w:val="18"/>
        </w:rPr>
        <w:t>January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B2D32">
        <w:rPr>
          <w:rFonts w:ascii="Arial" w:hAnsi="Arial" w:cs="Arial"/>
          <w:spacing w:val="-3"/>
          <w:sz w:val="18"/>
          <w:szCs w:val="18"/>
        </w:rPr>
        <w:t>13</w:t>
      </w:r>
      <w:r w:rsidR="006F59F5" w:rsidRPr="00712CCE">
        <w:rPr>
          <w:rFonts w:ascii="Arial" w:hAnsi="Arial" w:cs="Arial"/>
          <w:spacing w:val="-3"/>
          <w:sz w:val="18"/>
          <w:szCs w:val="18"/>
        </w:rPr>
        <w:t>, release</w:t>
      </w:r>
      <w:r w:rsidR="00742FF8">
        <w:rPr>
          <w:rFonts w:ascii="Arial" w:hAnsi="Arial" w:cs="Arial"/>
          <w:spacing w:val="-3"/>
          <w:sz w:val="18"/>
          <w:szCs w:val="18"/>
        </w:rPr>
        <w:t xml:space="preserve"> 3.</w:t>
      </w:r>
      <w:r w:rsidR="0024482E">
        <w:rPr>
          <w:rFonts w:ascii="Arial" w:hAnsi="Arial" w:cs="Arial"/>
          <w:spacing w:val="-3"/>
          <w:sz w:val="18"/>
          <w:szCs w:val="18"/>
        </w:rPr>
        <w:t>4</w:t>
      </w:r>
      <w:r w:rsidR="00FB2D32">
        <w:rPr>
          <w:rFonts w:ascii="Arial" w:hAnsi="Arial" w:cs="Arial"/>
          <w:spacing w:val="-3"/>
          <w:sz w:val="18"/>
          <w:szCs w:val="18"/>
        </w:rPr>
        <w:t>7</w:t>
      </w:r>
      <w:r w:rsidRPr="00712CCE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5" w:history="1">
        <w:r w:rsidRPr="00712CCE">
          <w:rPr>
            <w:rStyle w:val="Hyperlink"/>
            <w:rFonts w:ascii="Arial" w:hAnsi="Arial" w:cs="Arial"/>
            <w:color w:val="3333FF"/>
            <w:spacing w:val="-3"/>
            <w:sz w:val="18"/>
            <w:szCs w:val="18"/>
          </w:rPr>
          <w:t>www.ebi.ac.uk/imgt/hla</w:t>
        </w:r>
      </w:hyperlink>
      <w:r w:rsidRPr="00712CCE">
        <w:rPr>
          <w:rFonts w:ascii="Arial" w:hAnsi="Arial" w:cs="Arial"/>
          <w:spacing w:val="-3"/>
          <w:sz w:val="18"/>
          <w:szCs w:val="18"/>
        </w:rPr>
        <w:t>.</w:t>
      </w:r>
    </w:p>
    <w:p w14:paraId="7BCF7F8A" w14:textId="77777777" w:rsidR="004E12DA" w:rsidRPr="00B61AF1" w:rsidRDefault="004E12DA" w:rsidP="006B526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B61AF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61AF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61AF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B61AF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B61AF1">
        <w:rPr>
          <w:rFonts w:cs="Arial"/>
          <w:spacing w:val="-3"/>
          <w:sz w:val="18"/>
          <w:szCs w:val="18"/>
        </w:rPr>
        <w:t>.</w:t>
      </w:r>
    </w:p>
    <w:p w14:paraId="625CC259" w14:textId="03C964F5" w:rsidR="00B61AF1" w:rsidRDefault="00B61AF1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B61AF1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The </w:t>
      </w:r>
      <w:r w:rsidR="00F31A7E">
        <w:rPr>
          <w:rFonts w:ascii="Arial" w:hAnsi="Arial" w:cs="Arial"/>
          <w:spacing w:val="-1"/>
          <w:sz w:val="18"/>
          <w:szCs w:val="18"/>
        </w:rPr>
        <w:t>following</w:t>
      </w:r>
      <w:r w:rsidR="005D1661">
        <w:rPr>
          <w:rFonts w:ascii="Arial" w:hAnsi="Arial" w:cs="Arial"/>
          <w:spacing w:val="-3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1"/>
          <w:sz w:val="18"/>
          <w:szCs w:val="18"/>
        </w:rPr>
        <w:t>alleles give rise to identical amplification patterns with the HLA-C low resolution primer set. These alleles are separated by the HLA-A low primer set and respective</w:t>
      </w:r>
      <w:r w:rsidR="00F31A7E">
        <w:rPr>
          <w:rFonts w:ascii="Arial" w:hAnsi="Arial" w:cs="Arial"/>
          <w:spacing w:val="-1"/>
          <w:sz w:val="18"/>
          <w:szCs w:val="18"/>
        </w:rPr>
        <w:t>ly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 by the HLA-B low primer set.</w:t>
      </w:r>
    </w:p>
    <w:p w14:paraId="3CE15902" w14:textId="2C206A8F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CD7B22" w:rsidRPr="000D38C8" w14:paraId="7E280DA3" w14:textId="77777777" w:rsidTr="006A1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1EDC2299" w14:textId="77777777" w:rsidR="00CD7B22" w:rsidRPr="000D38C8" w:rsidRDefault="00CD7B22" w:rsidP="006A151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CD7B22" w:rsidRPr="000D38C8" w14:paraId="4EB8C63C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5C694CEB" w14:textId="619E72A1" w:rsidR="00CD7B22" w:rsidRPr="000D38C8" w:rsidRDefault="00CD7B22" w:rsidP="006A151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>*03:16, 03:536, B*46:77</w:t>
            </w:r>
          </w:p>
        </w:tc>
      </w:tr>
      <w:tr w:rsidR="00CD7B22" w:rsidRPr="000D38C8" w14:paraId="25DD91C1" w14:textId="77777777" w:rsidTr="006A15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2199D719" w14:textId="77777777" w:rsidR="00CD7B22" w:rsidRPr="000D38C8" w:rsidRDefault="00CD7B22" w:rsidP="006A151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*12:222, B*67:02:01:01-67:02:01:02</w:t>
            </w:r>
          </w:p>
        </w:tc>
      </w:tr>
      <w:tr w:rsidR="00CD7B22" w:rsidRPr="000D38C8" w14:paraId="2A636F08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402D7161" w14:textId="57FB0099" w:rsidR="00CD7B22" w:rsidRPr="000D38C8" w:rsidRDefault="00AA3428" w:rsidP="006A151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*14:06, 14:09, 14:28:01-14:28:02, 14:63, 14:105Q, A*29:86, A*30:62, A*31:187, A*33:63, B*08:249, B*18:64, B*35:183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35:252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35:502, B*39:114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>39:140, B*40:138, B*41:59</w:t>
            </w:r>
          </w:p>
        </w:tc>
      </w:tr>
    </w:tbl>
    <w:p w14:paraId="72A4B8B4" w14:textId="1D8BB662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5C2BB8F" w14:textId="0DFAB304" w:rsidR="00097537" w:rsidRDefault="00097537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326B9E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097537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HLA-</w:t>
      </w:r>
      <w:r>
        <w:rPr>
          <w:rFonts w:ascii="Arial" w:hAnsi="Arial" w:cs="Arial"/>
          <w:spacing w:val="-1"/>
          <w:sz w:val="18"/>
          <w:szCs w:val="18"/>
        </w:rPr>
        <w:t>C</w:t>
      </w:r>
      <w:r w:rsidRPr="00097537">
        <w:rPr>
          <w:rFonts w:ascii="Arial" w:hAnsi="Arial" w:cs="Arial"/>
          <w:spacing w:val="-1"/>
          <w:sz w:val="18"/>
          <w:szCs w:val="18"/>
        </w:rPr>
        <w:t xml:space="preserve"> low resolution primer set. These alleles can be separated by the respective high</w:t>
      </w:r>
      <w:r>
        <w:rPr>
          <w:rFonts w:ascii="Arial" w:hAnsi="Arial" w:cs="Arial"/>
          <w:spacing w:val="-1"/>
          <w:sz w:val="18"/>
          <w:szCs w:val="18"/>
        </w:rPr>
        <w:t>-</w:t>
      </w:r>
      <w:r w:rsidRPr="00097537">
        <w:rPr>
          <w:rFonts w:ascii="Arial" w:hAnsi="Arial" w:cs="Arial"/>
          <w:spacing w:val="-1"/>
          <w:sz w:val="18"/>
          <w:szCs w:val="18"/>
        </w:rPr>
        <w:t>resolution primer sets</w:t>
      </w:r>
      <w:r w:rsidR="00326B9E">
        <w:rPr>
          <w:rFonts w:ascii="Arial" w:hAnsi="Arial" w:cs="Arial"/>
          <w:spacing w:val="-1"/>
          <w:sz w:val="18"/>
          <w:szCs w:val="18"/>
        </w:rPr>
        <w:t>.</w:t>
      </w:r>
    </w:p>
    <w:p w14:paraId="65B261B7" w14:textId="075B8B57" w:rsidR="00326B9E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652"/>
      </w:tblGrid>
      <w:tr w:rsidR="00326B9E" w:rsidRPr="000D38C8" w14:paraId="7779D265" w14:textId="77777777" w:rsidTr="00326B9E">
        <w:trPr>
          <w:trHeight w:val="314"/>
        </w:trPr>
        <w:tc>
          <w:tcPr>
            <w:tcW w:w="3652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C6E445E" w14:textId="77777777" w:rsidR="00326B9E" w:rsidRPr="000D38C8" w:rsidRDefault="00326B9E" w:rsidP="004825E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6B9E" w:rsidRPr="000D38C8" w14:paraId="4379E659" w14:textId="77777777" w:rsidTr="00326B9E">
        <w:trPr>
          <w:trHeight w:val="227"/>
        </w:trPr>
        <w:tc>
          <w:tcPr>
            <w:tcW w:w="3652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789566B" w14:textId="3C2F5582" w:rsidR="00326B9E" w:rsidRPr="000D38C8" w:rsidRDefault="00326B9E" w:rsidP="004825E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</w:tr>
    </w:tbl>
    <w:p w14:paraId="0E0A3F51" w14:textId="5352D090" w:rsid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ADDE0B6" w14:textId="22E32F9E" w:rsidR="000F6958" w:rsidRPr="00D87227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8722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B98BBDB" w14:textId="1D9C226E" w:rsidR="00416D24" w:rsidRPr="00D87227" w:rsidRDefault="00416D24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</w:rPr>
      </w:pPr>
      <w:r w:rsidRPr="00D87227">
        <w:rPr>
          <w:rFonts w:ascii="Arial" w:hAnsi="Arial" w:cs="Arial"/>
          <w:spacing w:val="-2"/>
          <w:sz w:val="16"/>
          <w:szCs w:val="16"/>
        </w:rPr>
        <w:t>w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r w:rsidR="000F6958" w:rsidRPr="00D87227">
        <w:rPr>
          <w:rFonts w:ascii="Arial" w:hAnsi="Arial" w:cs="Arial"/>
          <w:spacing w:val="-2"/>
          <w:sz w:val="16"/>
          <w:szCs w:val="16"/>
        </w:rPr>
        <w:t xml:space="preserve"> </w:t>
      </w:r>
      <w:r w:rsidRPr="00D87227">
        <w:rPr>
          <w:rFonts w:ascii="Arial" w:hAnsi="Arial" w:cs="Arial"/>
          <w:spacing w:val="-2"/>
          <w:sz w:val="16"/>
          <w:szCs w:val="16"/>
        </w:rPr>
        <w:t>might be weakly amplified.</w:t>
      </w:r>
    </w:p>
    <w:p w14:paraId="2C357BB4" w14:textId="11D6CDFE" w:rsidR="0097691C" w:rsidRPr="00D87227" w:rsidRDefault="00416D24" w:rsidP="00D97937">
      <w:pPr>
        <w:tabs>
          <w:tab w:val="left" w:pos="0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z w:val="16"/>
          <w:szCs w:val="16"/>
        </w:rPr>
      </w:pPr>
      <w:proofErr w:type="gramStart"/>
      <w:r w:rsidRPr="00D87227">
        <w:rPr>
          <w:rFonts w:ascii="Arial" w:hAnsi="Arial" w:cs="Arial"/>
          <w:spacing w:val="-2"/>
          <w:sz w:val="16"/>
          <w:szCs w:val="16"/>
        </w:rPr>
        <w:t>?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proofErr w:type="gramEnd"/>
      <w:r w:rsidRPr="00D87227">
        <w:rPr>
          <w:rFonts w:ascii="Arial" w:hAnsi="Arial" w:cs="Arial"/>
          <w:spacing w:val="-2"/>
          <w:sz w:val="16"/>
          <w:szCs w:val="16"/>
        </w:rPr>
        <w:t xml:space="preserve"> nucleotide sequence information not available for the primer matching sequence.</w:t>
      </w:r>
    </w:p>
    <w:sectPr w:rsidR="0097691C" w:rsidRPr="00D87227" w:rsidSect="00D2424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5628" w14:textId="77777777" w:rsidR="00F90CE4" w:rsidRDefault="00F90CE4">
      <w:r>
        <w:separator/>
      </w:r>
    </w:p>
  </w:endnote>
  <w:endnote w:type="continuationSeparator" w:id="0">
    <w:p w14:paraId="0C878B9D" w14:textId="77777777" w:rsidR="00F90CE4" w:rsidRDefault="00F9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1B4D3" w14:textId="0E9AC86D" w:rsidR="004E3BCF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748F35EB" w14:textId="2786DE7A" w:rsidR="004E3BCF" w:rsidRPr="00834CB9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5146817" w14:textId="77777777" w:rsidR="004E3BCF" w:rsidRPr="00393C78" w:rsidRDefault="004E3BCF" w:rsidP="004E3BC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EA0D99" w14:textId="6B4F3C80" w:rsidR="004E3BCF" w:rsidRPr="00F75802" w:rsidRDefault="004E3BCF" w:rsidP="004E3BCF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EC6744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EC6744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0E624B5" w14:textId="3185C97B" w:rsidR="00835452" w:rsidRPr="004E3BCF" w:rsidRDefault="00835452" w:rsidP="004E3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01232" w14:textId="77777777" w:rsidR="00F90CE4" w:rsidRDefault="00F90CE4">
      <w:r>
        <w:separator/>
      </w:r>
    </w:p>
  </w:footnote>
  <w:footnote w:type="continuationSeparator" w:id="0">
    <w:p w14:paraId="6044E263" w14:textId="77777777" w:rsidR="00F90CE4" w:rsidRDefault="00F9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7C22E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615C98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468AD" w14:textId="77777777" w:rsidR="004E3BCF" w:rsidRDefault="004E3BCF" w:rsidP="004E3BCF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A9090B7" w14:textId="77777777" w:rsidR="004E3BCF" w:rsidRDefault="004E3BCF" w:rsidP="004E3BCF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70C641E" w14:textId="4FE1E28E" w:rsidR="004E3BCF" w:rsidRPr="00F94550" w:rsidRDefault="004E3BCF" w:rsidP="004E3BCF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E95FA84" wp14:editId="4AB85359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C low resolution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266CD38" w14:textId="1DB55782" w:rsidR="004E3BCF" w:rsidRDefault="004E3BCF" w:rsidP="004E3BCF">
    <w:pPr>
      <w:pStyle w:val="Header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</w:t>
    </w:r>
    <w:r w:rsidRPr="004E3BCF">
      <w:rPr>
        <w:rFonts w:ascii="Arial" w:hAnsi="Arial"/>
        <w:b/>
        <w:bCs/>
        <w:sz w:val="20"/>
        <w:szCs w:val="20"/>
      </w:rPr>
      <w:t>101.601-24/12, -24u/12u</w:t>
    </w:r>
    <w:r>
      <w:rPr>
        <w:rFonts w:ascii="Arial" w:hAnsi="Arial"/>
        <w:sz w:val="20"/>
        <w:szCs w:val="20"/>
      </w:rPr>
      <w:tab/>
      <w:t xml:space="preserve">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57DE9189" w14:textId="5ADE456E" w:rsidR="00835452" w:rsidRPr="004E3BCF" w:rsidRDefault="004E3BCF" w:rsidP="004E3BCF">
    <w:pPr>
      <w:pStyle w:val="Header"/>
    </w:pPr>
    <w:r>
      <w:rPr>
        <w:rFonts w:ascii="Arial" w:hAnsi="Arial"/>
        <w:b/>
        <w:sz w:val="20"/>
        <w:szCs w:val="20"/>
      </w:rPr>
      <w:tab/>
    </w:r>
    <w:r w:rsidR="00EC6744">
      <w:rPr>
        <w:rFonts w:ascii="Arial" w:hAnsi="Arial"/>
        <w:b/>
        <w:sz w:val="20"/>
        <w:szCs w:val="20"/>
      </w:rPr>
      <w:t>7</w:t>
    </w:r>
    <w:r>
      <w:rPr>
        <w:rFonts w:ascii="Arial" w:hAnsi="Arial"/>
        <w:b/>
        <w:sz w:val="20"/>
        <w:szCs w:val="20"/>
      </w:rPr>
      <w:t>N6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E450E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DC1349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yNTW3sLQ0sbRQ0lEKTi0uzszPAykwqQUAWkTJxywAAAA="/>
  </w:docVars>
  <w:rsids>
    <w:rsidRoot w:val="001010A3"/>
    <w:rsid w:val="00000D59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60484"/>
    <w:rsid w:val="000710E4"/>
    <w:rsid w:val="00072FF0"/>
    <w:rsid w:val="00073075"/>
    <w:rsid w:val="00073EB6"/>
    <w:rsid w:val="00076077"/>
    <w:rsid w:val="00076D91"/>
    <w:rsid w:val="00085E00"/>
    <w:rsid w:val="000948BD"/>
    <w:rsid w:val="00095CD2"/>
    <w:rsid w:val="0009679C"/>
    <w:rsid w:val="00097537"/>
    <w:rsid w:val="000A5044"/>
    <w:rsid w:val="000B6A6D"/>
    <w:rsid w:val="000C7605"/>
    <w:rsid w:val="000D38C8"/>
    <w:rsid w:val="000D590A"/>
    <w:rsid w:val="000E2B25"/>
    <w:rsid w:val="000F1A4F"/>
    <w:rsid w:val="000F3C01"/>
    <w:rsid w:val="000F6958"/>
    <w:rsid w:val="000F6F6F"/>
    <w:rsid w:val="001010A3"/>
    <w:rsid w:val="00111884"/>
    <w:rsid w:val="0011464B"/>
    <w:rsid w:val="00124498"/>
    <w:rsid w:val="00125072"/>
    <w:rsid w:val="001269C6"/>
    <w:rsid w:val="00132D21"/>
    <w:rsid w:val="001412FA"/>
    <w:rsid w:val="00153748"/>
    <w:rsid w:val="00154257"/>
    <w:rsid w:val="001572CC"/>
    <w:rsid w:val="001579AA"/>
    <w:rsid w:val="00162A62"/>
    <w:rsid w:val="00163684"/>
    <w:rsid w:val="00166620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1179"/>
    <w:rsid w:val="001C41DC"/>
    <w:rsid w:val="001D2FA4"/>
    <w:rsid w:val="001F1BFE"/>
    <w:rsid w:val="001F24D1"/>
    <w:rsid w:val="001F3F6C"/>
    <w:rsid w:val="001F6847"/>
    <w:rsid w:val="00204B75"/>
    <w:rsid w:val="00213E7F"/>
    <w:rsid w:val="002144EA"/>
    <w:rsid w:val="00214D0C"/>
    <w:rsid w:val="00215C53"/>
    <w:rsid w:val="002231EE"/>
    <w:rsid w:val="002258C5"/>
    <w:rsid w:val="0023036E"/>
    <w:rsid w:val="00236AD7"/>
    <w:rsid w:val="0024482E"/>
    <w:rsid w:val="00251C5E"/>
    <w:rsid w:val="00253065"/>
    <w:rsid w:val="00253280"/>
    <w:rsid w:val="00253E9E"/>
    <w:rsid w:val="0025434F"/>
    <w:rsid w:val="00255414"/>
    <w:rsid w:val="00255BDD"/>
    <w:rsid w:val="002564FF"/>
    <w:rsid w:val="00260338"/>
    <w:rsid w:val="002673DF"/>
    <w:rsid w:val="00272610"/>
    <w:rsid w:val="00277149"/>
    <w:rsid w:val="00280F08"/>
    <w:rsid w:val="00292BC5"/>
    <w:rsid w:val="002A50FD"/>
    <w:rsid w:val="002B39E1"/>
    <w:rsid w:val="002C23CF"/>
    <w:rsid w:val="002C2939"/>
    <w:rsid w:val="002D707A"/>
    <w:rsid w:val="002D73C8"/>
    <w:rsid w:val="002E3160"/>
    <w:rsid w:val="002E4D12"/>
    <w:rsid w:val="002F3F1E"/>
    <w:rsid w:val="00302576"/>
    <w:rsid w:val="00310290"/>
    <w:rsid w:val="003201D4"/>
    <w:rsid w:val="00320C08"/>
    <w:rsid w:val="00326B9E"/>
    <w:rsid w:val="00331CF6"/>
    <w:rsid w:val="003367B4"/>
    <w:rsid w:val="00337E3A"/>
    <w:rsid w:val="00353DB7"/>
    <w:rsid w:val="00354386"/>
    <w:rsid w:val="003645D5"/>
    <w:rsid w:val="00365D52"/>
    <w:rsid w:val="00367914"/>
    <w:rsid w:val="00373E47"/>
    <w:rsid w:val="00375239"/>
    <w:rsid w:val="00376026"/>
    <w:rsid w:val="00382BE4"/>
    <w:rsid w:val="0038376A"/>
    <w:rsid w:val="003A203F"/>
    <w:rsid w:val="003A4120"/>
    <w:rsid w:val="003B6C5B"/>
    <w:rsid w:val="003C2DDF"/>
    <w:rsid w:val="003C4089"/>
    <w:rsid w:val="003C60D3"/>
    <w:rsid w:val="003D0837"/>
    <w:rsid w:val="003D0DEE"/>
    <w:rsid w:val="003D6E23"/>
    <w:rsid w:val="003E11CE"/>
    <w:rsid w:val="003E274F"/>
    <w:rsid w:val="003F2D05"/>
    <w:rsid w:val="003F6644"/>
    <w:rsid w:val="00402C50"/>
    <w:rsid w:val="00416D24"/>
    <w:rsid w:val="00440FFA"/>
    <w:rsid w:val="0045034A"/>
    <w:rsid w:val="00450478"/>
    <w:rsid w:val="004637DE"/>
    <w:rsid w:val="00471F00"/>
    <w:rsid w:val="00473333"/>
    <w:rsid w:val="00481119"/>
    <w:rsid w:val="00486CFF"/>
    <w:rsid w:val="004906EB"/>
    <w:rsid w:val="00493D14"/>
    <w:rsid w:val="004B28F2"/>
    <w:rsid w:val="004B707F"/>
    <w:rsid w:val="004C66A1"/>
    <w:rsid w:val="004C72AD"/>
    <w:rsid w:val="004D46E1"/>
    <w:rsid w:val="004E12DA"/>
    <w:rsid w:val="004E1E7A"/>
    <w:rsid w:val="004E3BCF"/>
    <w:rsid w:val="004E4DDE"/>
    <w:rsid w:val="004F3A3A"/>
    <w:rsid w:val="004F5DC6"/>
    <w:rsid w:val="00503481"/>
    <w:rsid w:val="00506DF2"/>
    <w:rsid w:val="00511D00"/>
    <w:rsid w:val="00512069"/>
    <w:rsid w:val="00513405"/>
    <w:rsid w:val="00525CD5"/>
    <w:rsid w:val="00532C20"/>
    <w:rsid w:val="005344C7"/>
    <w:rsid w:val="0055075C"/>
    <w:rsid w:val="00553274"/>
    <w:rsid w:val="00553F26"/>
    <w:rsid w:val="005546A8"/>
    <w:rsid w:val="0055676E"/>
    <w:rsid w:val="005631E7"/>
    <w:rsid w:val="005658AC"/>
    <w:rsid w:val="00571E25"/>
    <w:rsid w:val="0059269D"/>
    <w:rsid w:val="005927B5"/>
    <w:rsid w:val="005A578E"/>
    <w:rsid w:val="005B1B96"/>
    <w:rsid w:val="005C2478"/>
    <w:rsid w:val="005C3203"/>
    <w:rsid w:val="005C6D9C"/>
    <w:rsid w:val="005C7EB4"/>
    <w:rsid w:val="005D1661"/>
    <w:rsid w:val="005D1A1B"/>
    <w:rsid w:val="005D23D0"/>
    <w:rsid w:val="005E5C39"/>
    <w:rsid w:val="005E5E01"/>
    <w:rsid w:val="005F150D"/>
    <w:rsid w:val="005F1BB6"/>
    <w:rsid w:val="005F2147"/>
    <w:rsid w:val="005F55E8"/>
    <w:rsid w:val="00602CBE"/>
    <w:rsid w:val="0060308E"/>
    <w:rsid w:val="00607B65"/>
    <w:rsid w:val="006132E4"/>
    <w:rsid w:val="006223A5"/>
    <w:rsid w:val="006363C8"/>
    <w:rsid w:val="006414DD"/>
    <w:rsid w:val="006479D6"/>
    <w:rsid w:val="006661C0"/>
    <w:rsid w:val="00667291"/>
    <w:rsid w:val="0068440A"/>
    <w:rsid w:val="00686988"/>
    <w:rsid w:val="00692F6C"/>
    <w:rsid w:val="00697B94"/>
    <w:rsid w:val="006A0A37"/>
    <w:rsid w:val="006A2F3F"/>
    <w:rsid w:val="006A403C"/>
    <w:rsid w:val="006B0D0E"/>
    <w:rsid w:val="006B0DAE"/>
    <w:rsid w:val="006B3E1A"/>
    <w:rsid w:val="006B526F"/>
    <w:rsid w:val="006B6103"/>
    <w:rsid w:val="006B6E3F"/>
    <w:rsid w:val="006C4083"/>
    <w:rsid w:val="006C5A92"/>
    <w:rsid w:val="006C751F"/>
    <w:rsid w:val="006D00E1"/>
    <w:rsid w:val="006D4350"/>
    <w:rsid w:val="006D6F17"/>
    <w:rsid w:val="006D745B"/>
    <w:rsid w:val="006E33AB"/>
    <w:rsid w:val="006E7A32"/>
    <w:rsid w:val="006F139A"/>
    <w:rsid w:val="006F3D45"/>
    <w:rsid w:val="006F59F5"/>
    <w:rsid w:val="00700747"/>
    <w:rsid w:val="00703B29"/>
    <w:rsid w:val="00705C65"/>
    <w:rsid w:val="00706A5F"/>
    <w:rsid w:val="00712CCE"/>
    <w:rsid w:val="007225E6"/>
    <w:rsid w:val="00734CF1"/>
    <w:rsid w:val="00735572"/>
    <w:rsid w:val="00742FF8"/>
    <w:rsid w:val="0075152E"/>
    <w:rsid w:val="00752213"/>
    <w:rsid w:val="0075310A"/>
    <w:rsid w:val="0075468C"/>
    <w:rsid w:val="007573D8"/>
    <w:rsid w:val="007713C6"/>
    <w:rsid w:val="007804EC"/>
    <w:rsid w:val="00785012"/>
    <w:rsid w:val="00790970"/>
    <w:rsid w:val="0079135B"/>
    <w:rsid w:val="00796E2D"/>
    <w:rsid w:val="007A1CE6"/>
    <w:rsid w:val="007C0077"/>
    <w:rsid w:val="007C256E"/>
    <w:rsid w:val="007C6405"/>
    <w:rsid w:val="007C7C3D"/>
    <w:rsid w:val="007D3A51"/>
    <w:rsid w:val="007E365B"/>
    <w:rsid w:val="007E5D51"/>
    <w:rsid w:val="007E7676"/>
    <w:rsid w:val="007E7A46"/>
    <w:rsid w:val="007F03B4"/>
    <w:rsid w:val="007F58D2"/>
    <w:rsid w:val="00800303"/>
    <w:rsid w:val="008111DA"/>
    <w:rsid w:val="00811EBA"/>
    <w:rsid w:val="0081448E"/>
    <w:rsid w:val="00814ED3"/>
    <w:rsid w:val="00833B6D"/>
    <w:rsid w:val="00835452"/>
    <w:rsid w:val="00852D80"/>
    <w:rsid w:val="008530C5"/>
    <w:rsid w:val="008650CB"/>
    <w:rsid w:val="0088058D"/>
    <w:rsid w:val="00883FBC"/>
    <w:rsid w:val="008872EB"/>
    <w:rsid w:val="00891CFF"/>
    <w:rsid w:val="008B58FF"/>
    <w:rsid w:val="008B674C"/>
    <w:rsid w:val="008C3A0F"/>
    <w:rsid w:val="008D4624"/>
    <w:rsid w:val="008D4D29"/>
    <w:rsid w:val="008E0D7E"/>
    <w:rsid w:val="008E11C2"/>
    <w:rsid w:val="008F055B"/>
    <w:rsid w:val="008F068B"/>
    <w:rsid w:val="008F19F0"/>
    <w:rsid w:val="0091530B"/>
    <w:rsid w:val="00915467"/>
    <w:rsid w:val="009175A2"/>
    <w:rsid w:val="00920DB9"/>
    <w:rsid w:val="0092654E"/>
    <w:rsid w:val="00926E18"/>
    <w:rsid w:val="00933390"/>
    <w:rsid w:val="00940097"/>
    <w:rsid w:val="009456AE"/>
    <w:rsid w:val="00964437"/>
    <w:rsid w:val="00965212"/>
    <w:rsid w:val="00965933"/>
    <w:rsid w:val="009701E5"/>
    <w:rsid w:val="00971D2A"/>
    <w:rsid w:val="0097691C"/>
    <w:rsid w:val="00977976"/>
    <w:rsid w:val="00980262"/>
    <w:rsid w:val="009817BC"/>
    <w:rsid w:val="00986CCA"/>
    <w:rsid w:val="00994958"/>
    <w:rsid w:val="0099584B"/>
    <w:rsid w:val="009A0BDC"/>
    <w:rsid w:val="009A5AD0"/>
    <w:rsid w:val="009A7BDB"/>
    <w:rsid w:val="009B3151"/>
    <w:rsid w:val="009B73F4"/>
    <w:rsid w:val="009C1E56"/>
    <w:rsid w:val="009C2C40"/>
    <w:rsid w:val="009D66FE"/>
    <w:rsid w:val="009E1C42"/>
    <w:rsid w:val="009E6698"/>
    <w:rsid w:val="009F00DE"/>
    <w:rsid w:val="00A00FC4"/>
    <w:rsid w:val="00A046AF"/>
    <w:rsid w:val="00A06E76"/>
    <w:rsid w:val="00A07B14"/>
    <w:rsid w:val="00A10E07"/>
    <w:rsid w:val="00A214BE"/>
    <w:rsid w:val="00A25F6F"/>
    <w:rsid w:val="00A27C52"/>
    <w:rsid w:val="00A4288E"/>
    <w:rsid w:val="00A4343D"/>
    <w:rsid w:val="00A44459"/>
    <w:rsid w:val="00A46239"/>
    <w:rsid w:val="00A50614"/>
    <w:rsid w:val="00A55BDE"/>
    <w:rsid w:val="00A56FC4"/>
    <w:rsid w:val="00A66DC5"/>
    <w:rsid w:val="00A715E1"/>
    <w:rsid w:val="00A71F4D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A3428"/>
    <w:rsid w:val="00AB1582"/>
    <w:rsid w:val="00AB2381"/>
    <w:rsid w:val="00AB5943"/>
    <w:rsid w:val="00AB5CFB"/>
    <w:rsid w:val="00AD1AE6"/>
    <w:rsid w:val="00AD51C7"/>
    <w:rsid w:val="00AE11DC"/>
    <w:rsid w:val="00AF0CB9"/>
    <w:rsid w:val="00AF0FF6"/>
    <w:rsid w:val="00AF1C2B"/>
    <w:rsid w:val="00B0026F"/>
    <w:rsid w:val="00B01989"/>
    <w:rsid w:val="00B02ACB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469F0"/>
    <w:rsid w:val="00B471EC"/>
    <w:rsid w:val="00B52EEB"/>
    <w:rsid w:val="00B5304D"/>
    <w:rsid w:val="00B57E1C"/>
    <w:rsid w:val="00B61550"/>
    <w:rsid w:val="00B61AF1"/>
    <w:rsid w:val="00B62A35"/>
    <w:rsid w:val="00B82B42"/>
    <w:rsid w:val="00B86A84"/>
    <w:rsid w:val="00B91F6C"/>
    <w:rsid w:val="00B94A46"/>
    <w:rsid w:val="00BA0EA1"/>
    <w:rsid w:val="00BA3B02"/>
    <w:rsid w:val="00BB6181"/>
    <w:rsid w:val="00BB6999"/>
    <w:rsid w:val="00BB6C42"/>
    <w:rsid w:val="00BC0D9E"/>
    <w:rsid w:val="00BC41B2"/>
    <w:rsid w:val="00BC7505"/>
    <w:rsid w:val="00BD04A7"/>
    <w:rsid w:val="00BD5505"/>
    <w:rsid w:val="00BE61F6"/>
    <w:rsid w:val="00BE7012"/>
    <w:rsid w:val="00BE77E4"/>
    <w:rsid w:val="00BF23B1"/>
    <w:rsid w:val="00C12E98"/>
    <w:rsid w:val="00C155CF"/>
    <w:rsid w:val="00C17711"/>
    <w:rsid w:val="00C20306"/>
    <w:rsid w:val="00C20E2A"/>
    <w:rsid w:val="00C2519C"/>
    <w:rsid w:val="00C42001"/>
    <w:rsid w:val="00C4480F"/>
    <w:rsid w:val="00C46768"/>
    <w:rsid w:val="00C5100D"/>
    <w:rsid w:val="00C53F5C"/>
    <w:rsid w:val="00C64819"/>
    <w:rsid w:val="00C64B25"/>
    <w:rsid w:val="00C66DF6"/>
    <w:rsid w:val="00C7247F"/>
    <w:rsid w:val="00C7634B"/>
    <w:rsid w:val="00C76A11"/>
    <w:rsid w:val="00C7702D"/>
    <w:rsid w:val="00C808C5"/>
    <w:rsid w:val="00C8596E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5F2A"/>
    <w:rsid w:val="00CD7A67"/>
    <w:rsid w:val="00CD7B22"/>
    <w:rsid w:val="00CE0D67"/>
    <w:rsid w:val="00CE2EEE"/>
    <w:rsid w:val="00D02421"/>
    <w:rsid w:val="00D0558E"/>
    <w:rsid w:val="00D06B65"/>
    <w:rsid w:val="00D147D9"/>
    <w:rsid w:val="00D15949"/>
    <w:rsid w:val="00D2424B"/>
    <w:rsid w:val="00D2686C"/>
    <w:rsid w:val="00D44288"/>
    <w:rsid w:val="00D447E1"/>
    <w:rsid w:val="00D463FE"/>
    <w:rsid w:val="00D55083"/>
    <w:rsid w:val="00D555CC"/>
    <w:rsid w:val="00D6181A"/>
    <w:rsid w:val="00D87227"/>
    <w:rsid w:val="00D87A0B"/>
    <w:rsid w:val="00D97937"/>
    <w:rsid w:val="00DA0250"/>
    <w:rsid w:val="00DA0879"/>
    <w:rsid w:val="00DA7F6E"/>
    <w:rsid w:val="00DB4CD8"/>
    <w:rsid w:val="00DC16B2"/>
    <w:rsid w:val="00DC32C4"/>
    <w:rsid w:val="00DC5A58"/>
    <w:rsid w:val="00DC7602"/>
    <w:rsid w:val="00DD0378"/>
    <w:rsid w:val="00DD2164"/>
    <w:rsid w:val="00DD2F69"/>
    <w:rsid w:val="00DD3519"/>
    <w:rsid w:val="00DD4431"/>
    <w:rsid w:val="00DD70AD"/>
    <w:rsid w:val="00DD7E85"/>
    <w:rsid w:val="00DE323B"/>
    <w:rsid w:val="00DE62FC"/>
    <w:rsid w:val="00DE758A"/>
    <w:rsid w:val="00DF5C0E"/>
    <w:rsid w:val="00DF69DE"/>
    <w:rsid w:val="00E02BAB"/>
    <w:rsid w:val="00E04950"/>
    <w:rsid w:val="00E05DEF"/>
    <w:rsid w:val="00E15875"/>
    <w:rsid w:val="00E17A54"/>
    <w:rsid w:val="00E233D0"/>
    <w:rsid w:val="00E26931"/>
    <w:rsid w:val="00E36348"/>
    <w:rsid w:val="00E3713B"/>
    <w:rsid w:val="00E4215E"/>
    <w:rsid w:val="00E4266B"/>
    <w:rsid w:val="00E44966"/>
    <w:rsid w:val="00E44F7D"/>
    <w:rsid w:val="00E51B64"/>
    <w:rsid w:val="00E556A8"/>
    <w:rsid w:val="00E66333"/>
    <w:rsid w:val="00E76C81"/>
    <w:rsid w:val="00E84D6E"/>
    <w:rsid w:val="00E94CA6"/>
    <w:rsid w:val="00E97822"/>
    <w:rsid w:val="00EA1DC0"/>
    <w:rsid w:val="00EA2857"/>
    <w:rsid w:val="00EC6744"/>
    <w:rsid w:val="00EC742E"/>
    <w:rsid w:val="00ED24B9"/>
    <w:rsid w:val="00ED2851"/>
    <w:rsid w:val="00EE27FE"/>
    <w:rsid w:val="00EE4C0F"/>
    <w:rsid w:val="00EE637A"/>
    <w:rsid w:val="00EE6E02"/>
    <w:rsid w:val="00EF7511"/>
    <w:rsid w:val="00F07082"/>
    <w:rsid w:val="00F157DD"/>
    <w:rsid w:val="00F16615"/>
    <w:rsid w:val="00F21DB6"/>
    <w:rsid w:val="00F24527"/>
    <w:rsid w:val="00F31A7E"/>
    <w:rsid w:val="00F32542"/>
    <w:rsid w:val="00F33240"/>
    <w:rsid w:val="00F35415"/>
    <w:rsid w:val="00F35702"/>
    <w:rsid w:val="00F373B2"/>
    <w:rsid w:val="00F479C2"/>
    <w:rsid w:val="00F5280B"/>
    <w:rsid w:val="00F57236"/>
    <w:rsid w:val="00F6090E"/>
    <w:rsid w:val="00F6385F"/>
    <w:rsid w:val="00F63E15"/>
    <w:rsid w:val="00F66008"/>
    <w:rsid w:val="00F667C4"/>
    <w:rsid w:val="00F70EE0"/>
    <w:rsid w:val="00F72135"/>
    <w:rsid w:val="00F740D3"/>
    <w:rsid w:val="00F76880"/>
    <w:rsid w:val="00F7795B"/>
    <w:rsid w:val="00F867C3"/>
    <w:rsid w:val="00F90CE4"/>
    <w:rsid w:val="00F95126"/>
    <w:rsid w:val="00FA2A88"/>
    <w:rsid w:val="00FA70C6"/>
    <w:rsid w:val="00FA7E8A"/>
    <w:rsid w:val="00FB0750"/>
    <w:rsid w:val="00FB2D32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,"/>
  <w14:docId w14:val="768A89A4"/>
  <w15:chartTrackingRefBased/>
  <w15:docId w15:val="{8E69573C-4382-4376-8998-11EB029A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Caption"/>
    <w:link w:val="PIfotnoterChar"/>
    <w:autoRedefine/>
    <w:qFormat/>
    <w:rsid w:val="00BC0D9E"/>
    <w:pPr>
      <w:keepNext/>
      <w:spacing w:after="0"/>
      <w:ind w:left="-426" w:right="-852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BC0D9E"/>
    <w:rPr>
      <w:rFonts w:ascii="Arial" w:hAnsi="Arial"/>
      <w:b/>
      <w:iCs/>
      <w:noProof/>
      <w:szCs w:val="18"/>
      <w:vertAlign w:val="superscript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BC0D9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4E3B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2608-8A2E-479A-9A54-F1C78082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4</Pages>
  <Words>535</Words>
  <Characters>3291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1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4</cp:revision>
  <cp:lastPrinted>2021-03-23T10:12:00Z</cp:lastPrinted>
  <dcterms:created xsi:type="dcterms:W3CDTF">2022-03-15T14:09:00Z</dcterms:created>
  <dcterms:modified xsi:type="dcterms:W3CDTF">2022-03-18T11:48:00Z</dcterms:modified>
</cp:coreProperties>
</file>